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D1543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30"/>
          <w:szCs w:val="30"/>
        </w:rPr>
      </w:pPr>
      <w:r>
        <w:rPr>
          <w:rFonts w:ascii="TimesNewRomanPS-BoldMT" w:hAnsi="TimesNewRomanPS-BoldMT" w:cs="TimesNewRomanPS-BoldMT"/>
          <w:b/>
          <w:bCs/>
          <w:sz w:val="30"/>
          <w:szCs w:val="30"/>
        </w:rPr>
        <w:t>Program Requirements</w:t>
      </w:r>
    </w:p>
    <w:p w14:paraId="57B5A300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Your program shall be named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mfs.c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and shall be implemented in C or C++. You shall not use the</w:t>
      </w:r>
    </w:p>
    <w:p w14:paraId="6E3B13FC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system calls </w:t>
      </w:r>
      <w:proofErr w:type="gramStart"/>
      <w:r>
        <w:rPr>
          <w:rFonts w:ascii="CourierNewPSMT" w:hAnsi="CourierNewPSMT" w:cs="CourierNewPSMT"/>
          <w:sz w:val="24"/>
          <w:szCs w:val="24"/>
        </w:rPr>
        <w:t>system(</w:t>
      </w:r>
      <w:proofErr w:type="gramEnd"/>
      <w:r>
        <w:rPr>
          <w:rFonts w:ascii="CourierNewPSMT" w:hAnsi="CourierNewPSMT" w:cs="CourierNewPSMT"/>
          <w:sz w:val="24"/>
          <w:szCs w:val="24"/>
        </w:rPr>
        <w:t xml:space="preserve">) </w:t>
      </w:r>
      <w:r>
        <w:rPr>
          <w:rFonts w:ascii="TimesNewRomanPSMT" w:hAnsi="TimesNewRomanPSMT" w:cs="TimesNewRomanPSMT"/>
          <w:sz w:val="24"/>
          <w:szCs w:val="24"/>
        </w:rPr>
        <w:t xml:space="preserve">or any of the </w:t>
      </w:r>
      <w:r>
        <w:rPr>
          <w:rFonts w:ascii="CourierNewPSMT" w:hAnsi="CourierNewPSMT" w:cs="CourierNewPSMT"/>
          <w:sz w:val="24"/>
          <w:szCs w:val="24"/>
        </w:rPr>
        <w:t xml:space="preserve">exec </w:t>
      </w:r>
      <w:r>
        <w:rPr>
          <w:rFonts w:ascii="TimesNewRomanPSMT" w:hAnsi="TimesNewRomanPSMT" w:cs="TimesNewRomanPSMT"/>
          <w:sz w:val="24"/>
          <w:szCs w:val="24"/>
        </w:rPr>
        <w:t>family of system calls.</w:t>
      </w:r>
    </w:p>
    <w:p w14:paraId="6B7A9458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Your program shall print out a prompt of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mfs</w:t>
      </w:r>
      <w:proofErr w:type="spellEnd"/>
      <w:r>
        <w:rPr>
          <w:rFonts w:ascii="TimesNewRomanPSMT" w:hAnsi="TimesNewRomanPSMT" w:cs="TimesNewRomanPSMT"/>
          <w:sz w:val="24"/>
          <w:szCs w:val="24"/>
        </w:rPr>
        <w:t>&gt; when it is ready to accept input.</w:t>
      </w:r>
    </w:p>
    <w:p w14:paraId="5899E017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The following commands shall be supported</w:t>
      </w:r>
      <w:r>
        <w:rPr>
          <w:rFonts w:ascii="TimesNewRomanPSMT" w:hAnsi="TimesNewRomanPSMT" w:cs="TimesNewRomanPSMT"/>
          <w:sz w:val="24"/>
          <w:szCs w:val="24"/>
        </w:rPr>
        <w:t>:</w:t>
      </w:r>
    </w:p>
    <w:p w14:paraId="2236B065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>open &lt;filename&gt;</w:t>
      </w:r>
    </w:p>
    <w:p w14:paraId="2719C498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is command shall open a fat32 image. Filenames of fat32 images shall not contain spaces and</w:t>
      </w:r>
    </w:p>
    <w:p w14:paraId="7CB2B5AD" w14:textId="35AD33EF" w:rsidR="00EF21AA" w:rsidRDefault="000E4890" w:rsidP="000E4890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shall be limited to 100 characters.</w:t>
      </w:r>
    </w:p>
    <w:p w14:paraId="0CE5F271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If the file is not found your program shall output: “Error: File system image not found.”. If a file</w:t>
      </w:r>
    </w:p>
    <w:p w14:paraId="6C927DD7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system is already opened then your program shall output: “Error: File system image already</w:t>
      </w:r>
    </w:p>
    <w:p w14:paraId="4AF28210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open.”.</w:t>
      </w:r>
    </w:p>
    <w:p w14:paraId="54747B73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>close</w:t>
      </w:r>
    </w:p>
    <w:p w14:paraId="13B0CA3D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is command shall close the fat32 image. If the file system is not currently open your program</w:t>
      </w:r>
    </w:p>
    <w:p w14:paraId="004B4960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shall output: “Error: File system not open.” Any command issued after a </w:t>
      </w:r>
      <w:r>
        <w:rPr>
          <w:rFonts w:ascii="CourierNewPSMT" w:hAnsi="CourierNewPSMT" w:cs="CourierNewPSMT"/>
          <w:sz w:val="24"/>
          <w:szCs w:val="24"/>
        </w:rPr>
        <w:t>close</w:t>
      </w:r>
      <w:r>
        <w:rPr>
          <w:rFonts w:ascii="TimesNewRomanPSMT" w:hAnsi="TimesNewRomanPSMT" w:cs="TimesNewRomanPSMT"/>
          <w:sz w:val="24"/>
          <w:szCs w:val="24"/>
        </w:rPr>
        <w:t>, except for</w:t>
      </w:r>
    </w:p>
    <w:p w14:paraId="634A98BA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>open</w:t>
      </w:r>
      <w:r>
        <w:rPr>
          <w:rFonts w:ascii="TimesNewRomanPSMT" w:hAnsi="TimesNewRomanPSMT" w:cs="TimesNewRomanPSMT"/>
          <w:sz w:val="24"/>
          <w:szCs w:val="24"/>
        </w:rPr>
        <w:t>, shall result in “Error: File system image must be opened first.”</w:t>
      </w:r>
    </w:p>
    <w:p w14:paraId="3FD201E5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>info</w:t>
      </w:r>
    </w:p>
    <w:p w14:paraId="769F8CBF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is command shall print out information about the file system in both hexadecimal and base 10:</w:t>
      </w:r>
    </w:p>
    <w:p w14:paraId="61E7846E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•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BPB_BytesPerSec</w:t>
      </w:r>
      <w:proofErr w:type="spellEnd"/>
    </w:p>
    <w:p w14:paraId="09D05258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•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BPB_SecPerClus</w:t>
      </w:r>
      <w:proofErr w:type="spellEnd"/>
    </w:p>
    <w:p w14:paraId="17F3C067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•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BPB_RsvdSecCnt</w:t>
      </w:r>
      <w:proofErr w:type="spellEnd"/>
    </w:p>
    <w:p w14:paraId="7D28FF5D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•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BPB_NumFATS</w:t>
      </w:r>
      <w:proofErr w:type="spellEnd"/>
    </w:p>
    <w:p w14:paraId="28D98BB9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• BPB_FATSz32</w:t>
      </w:r>
    </w:p>
    <w:p w14:paraId="3CD1F247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>stat &lt;filename&gt; or &lt;directory name&gt;</w:t>
      </w:r>
    </w:p>
    <w:p w14:paraId="5D485EDD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is command shall print the attributes and starting cluster number of the file or directory name.</w:t>
      </w:r>
    </w:p>
    <w:p w14:paraId="3C6C32A8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If the parameter is a directory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name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then the size shall be 0. If the file or directory does not exist</w:t>
      </w:r>
    </w:p>
    <w:p w14:paraId="1DE01FDD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en your program shall output “Error: File not found”.</w:t>
      </w:r>
    </w:p>
    <w:p w14:paraId="3A332A0B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>get &lt;filename&gt;</w:t>
      </w:r>
    </w:p>
    <w:p w14:paraId="57E0A9C8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is command shall retrieve the file from the FAT 32 image and place it in your current working</w:t>
      </w:r>
    </w:p>
    <w:p w14:paraId="60DE49ED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directory. If the file or directory does not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exist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then your program shall output “Error: File not</w:t>
      </w:r>
    </w:p>
    <w:p w14:paraId="4AC6F4FE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found”.</w:t>
      </w:r>
    </w:p>
    <w:p w14:paraId="4DB1A3B1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>put &lt;filename&gt;</w:t>
      </w:r>
    </w:p>
    <w:p w14:paraId="32E19AF6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is command shall retrieve the file from the current working directory and place it in your FAT</w:t>
      </w:r>
    </w:p>
    <w:p w14:paraId="1402AB28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32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image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. If the file or directory does not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exist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then your program shall output “Error: File not</w:t>
      </w:r>
    </w:p>
    <w:p w14:paraId="50AE1E2E" w14:textId="7D8949A4" w:rsidR="000E4890" w:rsidRDefault="000E4890" w:rsidP="000E4890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found”.</w:t>
      </w:r>
    </w:p>
    <w:p w14:paraId="09FE62AC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>cd &lt;directory&gt;</w:t>
      </w:r>
    </w:p>
    <w:p w14:paraId="7F1C214B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is command shall change the current working directory to the given directory. Your program</w:t>
      </w:r>
    </w:p>
    <w:p w14:paraId="75363F04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shall support relative paths,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e.g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CourierNewPSMT" w:hAnsi="CourierNewPSMT" w:cs="CourierNewPSMT"/>
          <w:sz w:val="24"/>
          <w:szCs w:val="24"/>
        </w:rPr>
        <w:t>cd</w:t>
      </w:r>
      <w:proofErr w:type="gramStart"/>
      <w:r>
        <w:rPr>
          <w:rFonts w:ascii="CourierNewPSMT" w:hAnsi="CourierNewPSMT" w:cs="CourierNewPSMT"/>
          <w:sz w:val="24"/>
          <w:szCs w:val="24"/>
        </w:rPr>
        <w:t xml:space="preserve"> ..</w:t>
      </w:r>
      <w:proofErr w:type="gramEnd"/>
      <w:r>
        <w:rPr>
          <w:rFonts w:ascii="CourierNewPSMT" w:hAnsi="CourierNewPSMT" w:cs="CourierNewPSMT"/>
          <w:sz w:val="24"/>
          <w:szCs w:val="24"/>
        </w:rPr>
        <w:t xml:space="preserve">/name </w:t>
      </w:r>
      <w:r>
        <w:rPr>
          <w:rFonts w:ascii="TimesNewRomanPSMT" w:hAnsi="TimesNewRomanPSMT" w:cs="TimesNewRomanPSMT"/>
          <w:sz w:val="24"/>
          <w:szCs w:val="24"/>
        </w:rPr>
        <w:t>and absolute paths.</w:t>
      </w:r>
    </w:p>
    <w:p w14:paraId="3D1C7790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>ls</w:t>
      </w:r>
    </w:p>
    <w:p w14:paraId="08239393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Lists the directory contents. Your program shall support listing “.” and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“..” .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Your program shall</w:t>
      </w:r>
    </w:p>
    <w:p w14:paraId="57E13416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not list deleted files or system volume names.</w:t>
      </w:r>
    </w:p>
    <w:p w14:paraId="759806FB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>read &lt;filename&gt; &lt;position&gt; &lt;number of bytes&gt;</w:t>
      </w:r>
    </w:p>
    <w:p w14:paraId="6450C6F7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Reads from the given file at the position, in bytes, specified by the position parameter and output</w:t>
      </w:r>
    </w:p>
    <w:p w14:paraId="09EDCE45" w14:textId="77777777" w:rsidR="000E4890" w:rsidRDefault="000E4890" w:rsidP="000E489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the number of bytes specified.</w:t>
      </w:r>
    </w:p>
    <w:p w14:paraId="16DB16E9" w14:textId="3D48BE11" w:rsidR="000E4890" w:rsidRDefault="000E4890" w:rsidP="000E4890">
      <w:bookmarkStart w:id="0" w:name="_GoBack"/>
      <w:bookmarkEnd w:id="0"/>
    </w:p>
    <w:sectPr w:rsidR="000E48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NewPSMT">
    <w:altName w:val="Courier New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MDCyNDW2MDMyszBT0lEKTi0uzszPAykwrAUAEK7mqiwAAAA="/>
  </w:docVars>
  <w:rsids>
    <w:rsidRoot w:val="00EF21AA"/>
    <w:rsid w:val="000E4890"/>
    <w:rsid w:val="00EF2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328FB"/>
  <w15:chartTrackingRefBased/>
  <w15:docId w15:val="{4A2439A3-8BC6-4354-96EB-4D4C10C47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6</Words>
  <Characters>1976</Characters>
  <Application>Microsoft Office Word</Application>
  <DocSecurity>0</DocSecurity>
  <Lines>16</Lines>
  <Paragraphs>4</Paragraphs>
  <ScaleCrop>false</ScaleCrop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baraj Bhatta</dc:creator>
  <cp:keywords/>
  <dc:description/>
  <cp:lastModifiedBy>Yubaraj Bhatta</cp:lastModifiedBy>
  <cp:revision>2</cp:revision>
  <dcterms:created xsi:type="dcterms:W3CDTF">2019-04-21T00:31:00Z</dcterms:created>
  <dcterms:modified xsi:type="dcterms:W3CDTF">2019-04-21T00:32:00Z</dcterms:modified>
</cp:coreProperties>
</file>